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33A10B" w14:textId="77777777" w:rsidR="00912721" w:rsidRPr="003435A4" w:rsidRDefault="00912721" w:rsidP="00912721">
      <w:pPr>
        <w:jc w:val="center"/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ESCUELA PRIMARIA de HAZELWOOD</w:t>
      </w:r>
    </w:p>
    <w:p w14:paraId="4233A10C" w14:textId="77777777" w:rsidR="00912721" w:rsidRDefault="00912721" w:rsidP="00912721">
      <w:pPr>
        <w:jc w:val="center"/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Política de Participación de los Padres</w:t>
      </w:r>
    </w:p>
    <w:p w14:paraId="4233A10D" w14:textId="416879D0" w:rsidR="0075229B" w:rsidRPr="003435A4" w:rsidRDefault="0075229B" w:rsidP="00912721">
      <w:pPr>
        <w:jc w:val="center"/>
        <w:rPr>
          <w:rFonts w:ascii="Times New Roman" w:hAnsi="Times New Roman" w:cs="Times New Roman"/>
          <w:sz w:val="21"/>
          <w:szCs w:val="21"/>
          <w:lang w:val="es-MX"/>
        </w:rPr>
      </w:pPr>
      <w:r>
        <w:rPr>
          <w:rFonts w:ascii="Times New Roman" w:hAnsi="Times New Roman" w:cs="Times New Roman"/>
          <w:sz w:val="21"/>
          <w:szCs w:val="21"/>
          <w:lang w:val="es-MX"/>
        </w:rPr>
        <w:t>202</w:t>
      </w:r>
      <w:r w:rsidR="00C02A23">
        <w:rPr>
          <w:rFonts w:ascii="Times New Roman" w:hAnsi="Times New Roman" w:cs="Times New Roman"/>
          <w:sz w:val="21"/>
          <w:szCs w:val="21"/>
          <w:lang w:val="es-MX"/>
        </w:rPr>
        <w:t>2</w:t>
      </w:r>
      <w:r w:rsidR="00727DF2">
        <w:rPr>
          <w:rFonts w:ascii="Times New Roman" w:hAnsi="Times New Roman" w:cs="Times New Roman"/>
          <w:sz w:val="21"/>
          <w:szCs w:val="21"/>
          <w:lang w:val="es-MX"/>
        </w:rPr>
        <w:t>-202</w:t>
      </w:r>
      <w:r w:rsidR="00C02A23">
        <w:rPr>
          <w:rFonts w:ascii="Times New Roman" w:hAnsi="Times New Roman" w:cs="Times New Roman"/>
          <w:sz w:val="21"/>
          <w:szCs w:val="21"/>
          <w:lang w:val="es-MX"/>
        </w:rPr>
        <w:t>3</w:t>
      </w:r>
    </w:p>
    <w:p w14:paraId="4233A10E" w14:textId="77777777" w:rsidR="00425723" w:rsidRPr="003435A4" w:rsidRDefault="004E0E4A" w:rsidP="00425723">
      <w:p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La e</w:t>
      </w:r>
      <w:r w:rsidR="00425723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scuela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>de</w:t>
      </w:r>
      <w:r w:rsidR="00425723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 </w:t>
      </w:r>
      <w:proofErr w:type="spellStart"/>
      <w:r w:rsidR="00425723" w:rsidRPr="003435A4">
        <w:rPr>
          <w:rFonts w:ascii="Times New Roman" w:hAnsi="Times New Roman" w:cs="Times New Roman"/>
          <w:sz w:val="21"/>
          <w:szCs w:val="21"/>
          <w:lang w:val="es-MX"/>
        </w:rPr>
        <w:t>Hazelwood</w:t>
      </w:r>
      <w:proofErr w:type="spellEnd"/>
      <w:r w:rsidR="00295D4C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 Elementary </w:t>
      </w:r>
      <w:r w:rsidR="00425723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 reconoce que sinergia con los padres en la educación de sus hijos contribuye en gran medida al éxito de los estudiantes y el éxito de nuestra escuela. Nos esforzamos por crear un ambiente de escuela abierta, amable donde las políticas y los programas escolares se comunican claramente a nuestros estudiantes y padres de familia, y en el que animamos a los padres a participar activamente en las diversas actividades y programas que se ofrecen durante todo el año.</w:t>
      </w:r>
    </w:p>
    <w:p w14:paraId="6420DFA3" w14:textId="77777777" w:rsidR="000A5003" w:rsidRPr="00563700" w:rsidRDefault="000A5003" w:rsidP="000A5003">
      <w:pPr>
        <w:pStyle w:val="NormalWeb"/>
        <w:spacing w:before="240" w:beforeAutospacing="0" w:after="0" w:afterAutospacing="0"/>
        <w:rPr>
          <w:sz w:val="21"/>
          <w:szCs w:val="21"/>
        </w:rPr>
      </w:pPr>
      <w:proofErr w:type="spellStart"/>
      <w:r w:rsidRPr="00563700">
        <w:rPr>
          <w:bCs/>
          <w:color w:val="000000"/>
          <w:sz w:val="21"/>
          <w:szCs w:val="21"/>
        </w:rPr>
        <w:t>En</w:t>
      </w:r>
      <w:proofErr w:type="spellEnd"/>
      <w:r w:rsidRPr="00563700">
        <w:rPr>
          <w:bCs/>
          <w:color w:val="000000"/>
          <w:sz w:val="21"/>
          <w:szCs w:val="21"/>
        </w:rPr>
        <w:t xml:space="preserve"> el Hazelwood Elementary School, </w:t>
      </w:r>
      <w:proofErr w:type="spellStart"/>
      <w:r w:rsidRPr="00563700">
        <w:rPr>
          <w:bCs/>
          <w:color w:val="000000"/>
          <w:sz w:val="21"/>
          <w:szCs w:val="21"/>
        </w:rPr>
        <w:t>nuestra</w:t>
      </w:r>
      <w:proofErr w:type="spellEnd"/>
      <w:r w:rsidRPr="00563700">
        <w:rPr>
          <w:bCs/>
          <w:color w:val="000000"/>
          <w:sz w:val="21"/>
          <w:szCs w:val="21"/>
        </w:rPr>
        <w:t xml:space="preserve"> </w:t>
      </w:r>
      <w:proofErr w:type="spellStart"/>
      <w:r w:rsidRPr="00563700">
        <w:rPr>
          <w:bCs/>
          <w:color w:val="000000"/>
          <w:sz w:val="21"/>
          <w:szCs w:val="21"/>
        </w:rPr>
        <w:t>misión</w:t>
      </w:r>
      <w:proofErr w:type="spellEnd"/>
      <w:r w:rsidRPr="00563700">
        <w:rPr>
          <w:bCs/>
          <w:color w:val="000000"/>
          <w:sz w:val="21"/>
          <w:szCs w:val="21"/>
        </w:rPr>
        <w:t xml:space="preserve"> es </w:t>
      </w:r>
      <w:proofErr w:type="spellStart"/>
      <w:r w:rsidRPr="00563700">
        <w:rPr>
          <w:bCs/>
          <w:color w:val="000000"/>
          <w:sz w:val="21"/>
          <w:szCs w:val="21"/>
        </w:rPr>
        <w:t>empoderar</w:t>
      </w:r>
      <w:proofErr w:type="spellEnd"/>
      <w:r w:rsidRPr="00563700">
        <w:rPr>
          <w:bCs/>
          <w:color w:val="000000"/>
          <w:sz w:val="21"/>
          <w:szCs w:val="21"/>
        </w:rPr>
        <w:t xml:space="preserve"> e </w:t>
      </w:r>
      <w:proofErr w:type="spellStart"/>
      <w:r w:rsidRPr="00563700">
        <w:rPr>
          <w:bCs/>
          <w:color w:val="000000"/>
          <w:sz w:val="21"/>
          <w:szCs w:val="21"/>
        </w:rPr>
        <w:t>inspirar</w:t>
      </w:r>
      <w:proofErr w:type="spellEnd"/>
      <w:r w:rsidRPr="00563700">
        <w:rPr>
          <w:bCs/>
          <w:color w:val="000000"/>
          <w:sz w:val="21"/>
          <w:szCs w:val="21"/>
        </w:rPr>
        <w:t xml:space="preserve"> a </w:t>
      </w:r>
      <w:proofErr w:type="spellStart"/>
      <w:r w:rsidRPr="00563700">
        <w:rPr>
          <w:bCs/>
          <w:color w:val="000000"/>
          <w:sz w:val="21"/>
          <w:szCs w:val="21"/>
        </w:rPr>
        <w:t>todos</w:t>
      </w:r>
      <w:proofErr w:type="spellEnd"/>
      <w:r w:rsidRPr="00563700">
        <w:rPr>
          <w:bCs/>
          <w:color w:val="000000"/>
          <w:sz w:val="21"/>
          <w:szCs w:val="21"/>
        </w:rPr>
        <w:t xml:space="preserve"> los </w:t>
      </w:r>
      <w:proofErr w:type="spellStart"/>
      <w:r w:rsidRPr="00563700">
        <w:rPr>
          <w:bCs/>
          <w:color w:val="000000"/>
          <w:sz w:val="21"/>
          <w:szCs w:val="21"/>
        </w:rPr>
        <w:t>estudiantes</w:t>
      </w:r>
      <w:proofErr w:type="spellEnd"/>
      <w:r w:rsidRPr="00563700">
        <w:rPr>
          <w:bCs/>
          <w:color w:val="000000"/>
          <w:sz w:val="21"/>
          <w:szCs w:val="21"/>
        </w:rPr>
        <w:t xml:space="preserve"> a ser </w:t>
      </w:r>
      <w:proofErr w:type="spellStart"/>
      <w:r w:rsidRPr="00563700">
        <w:rPr>
          <w:bCs/>
          <w:color w:val="000000"/>
          <w:sz w:val="21"/>
          <w:szCs w:val="21"/>
        </w:rPr>
        <w:t>aprendices</w:t>
      </w:r>
      <w:proofErr w:type="spellEnd"/>
      <w:r w:rsidRPr="00563700">
        <w:rPr>
          <w:bCs/>
          <w:color w:val="000000"/>
          <w:sz w:val="21"/>
          <w:szCs w:val="21"/>
        </w:rPr>
        <w:t xml:space="preserve"> de por </w:t>
      </w:r>
      <w:proofErr w:type="spellStart"/>
      <w:r w:rsidRPr="00563700">
        <w:rPr>
          <w:bCs/>
          <w:color w:val="000000"/>
          <w:sz w:val="21"/>
          <w:szCs w:val="21"/>
        </w:rPr>
        <w:t>vida</w:t>
      </w:r>
      <w:proofErr w:type="spellEnd"/>
      <w:r w:rsidRPr="00563700">
        <w:rPr>
          <w:bCs/>
          <w:color w:val="000000"/>
          <w:sz w:val="21"/>
          <w:szCs w:val="21"/>
        </w:rPr>
        <w:t xml:space="preserve"> </w:t>
      </w:r>
      <w:proofErr w:type="spellStart"/>
      <w:r w:rsidRPr="00563700">
        <w:rPr>
          <w:bCs/>
          <w:color w:val="000000"/>
          <w:sz w:val="21"/>
          <w:szCs w:val="21"/>
        </w:rPr>
        <w:t>responsables</w:t>
      </w:r>
      <w:proofErr w:type="spellEnd"/>
      <w:r w:rsidRPr="00563700">
        <w:rPr>
          <w:bCs/>
          <w:color w:val="000000"/>
          <w:sz w:val="21"/>
          <w:szCs w:val="21"/>
        </w:rPr>
        <w:t xml:space="preserve"> y </w:t>
      </w:r>
      <w:proofErr w:type="spellStart"/>
      <w:r w:rsidRPr="00563700">
        <w:rPr>
          <w:bCs/>
          <w:color w:val="000000"/>
          <w:sz w:val="21"/>
          <w:szCs w:val="21"/>
        </w:rPr>
        <w:t>respetuosos</w:t>
      </w:r>
      <w:proofErr w:type="spellEnd"/>
      <w:r w:rsidRPr="00563700">
        <w:rPr>
          <w:bCs/>
          <w:color w:val="000000"/>
          <w:sz w:val="21"/>
          <w:szCs w:val="21"/>
        </w:rPr>
        <w:t xml:space="preserve">. </w:t>
      </w:r>
      <w:proofErr w:type="spellStart"/>
      <w:r w:rsidRPr="00563700">
        <w:rPr>
          <w:bCs/>
          <w:color w:val="000000"/>
          <w:sz w:val="21"/>
          <w:szCs w:val="21"/>
        </w:rPr>
        <w:t>Valoramos</w:t>
      </w:r>
      <w:proofErr w:type="spellEnd"/>
      <w:r w:rsidRPr="00563700">
        <w:rPr>
          <w:bCs/>
          <w:color w:val="000000"/>
          <w:sz w:val="21"/>
          <w:szCs w:val="21"/>
        </w:rPr>
        <w:t xml:space="preserve"> las </w:t>
      </w:r>
      <w:proofErr w:type="spellStart"/>
      <w:r w:rsidRPr="00563700">
        <w:rPr>
          <w:bCs/>
          <w:color w:val="000000"/>
          <w:sz w:val="21"/>
          <w:szCs w:val="21"/>
        </w:rPr>
        <w:t>actitudes</w:t>
      </w:r>
      <w:proofErr w:type="spellEnd"/>
      <w:r w:rsidRPr="00563700">
        <w:rPr>
          <w:bCs/>
          <w:color w:val="000000"/>
          <w:sz w:val="21"/>
          <w:szCs w:val="21"/>
        </w:rPr>
        <w:t xml:space="preserve"> </w:t>
      </w:r>
      <w:proofErr w:type="spellStart"/>
      <w:r w:rsidRPr="00563700">
        <w:rPr>
          <w:bCs/>
          <w:color w:val="000000"/>
          <w:sz w:val="21"/>
          <w:szCs w:val="21"/>
        </w:rPr>
        <w:t>positivas</w:t>
      </w:r>
      <w:proofErr w:type="spellEnd"/>
      <w:r w:rsidRPr="00563700">
        <w:rPr>
          <w:bCs/>
          <w:color w:val="000000"/>
          <w:sz w:val="21"/>
          <w:szCs w:val="21"/>
        </w:rPr>
        <w:t xml:space="preserve">, los </w:t>
      </w:r>
      <w:proofErr w:type="spellStart"/>
      <w:r w:rsidRPr="00563700">
        <w:rPr>
          <w:bCs/>
          <w:color w:val="000000"/>
          <w:sz w:val="21"/>
          <w:szCs w:val="21"/>
        </w:rPr>
        <w:t>mejores</w:t>
      </w:r>
      <w:proofErr w:type="spellEnd"/>
      <w:r w:rsidRPr="00563700">
        <w:rPr>
          <w:bCs/>
          <w:color w:val="000000"/>
          <w:sz w:val="21"/>
          <w:szCs w:val="21"/>
        </w:rPr>
        <w:t xml:space="preserve"> </w:t>
      </w:r>
      <w:proofErr w:type="spellStart"/>
      <w:r w:rsidRPr="00563700">
        <w:rPr>
          <w:bCs/>
          <w:color w:val="000000"/>
          <w:sz w:val="21"/>
          <w:szCs w:val="21"/>
        </w:rPr>
        <w:t>esfuerzos</w:t>
      </w:r>
      <w:proofErr w:type="spellEnd"/>
      <w:r w:rsidRPr="00563700">
        <w:rPr>
          <w:bCs/>
          <w:color w:val="000000"/>
          <w:sz w:val="21"/>
          <w:szCs w:val="21"/>
        </w:rPr>
        <w:t xml:space="preserve"> y la </w:t>
      </w:r>
      <w:proofErr w:type="spellStart"/>
      <w:r w:rsidRPr="00563700">
        <w:rPr>
          <w:bCs/>
          <w:color w:val="000000"/>
          <w:sz w:val="21"/>
          <w:szCs w:val="21"/>
        </w:rPr>
        <w:t>autodisciplina</w:t>
      </w:r>
      <w:proofErr w:type="spellEnd"/>
      <w:r w:rsidRPr="00563700">
        <w:rPr>
          <w:bCs/>
          <w:color w:val="000000"/>
          <w:sz w:val="21"/>
          <w:szCs w:val="21"/>
        </w:rPr>
        <w:t>. </w:t>
      </w:r>
    </w:p>
    <w:p w14:paraId="37CB075E" w14:textId="7F9C0632" w:rsidR="00C02A23" w:rsidRPr="00C02A23" w:rsidRDefault="00C02A23" w:rsidP="00C02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233A117" w14:textId="77777777" w:rsidR="009C3A9A" w:rsidRPr="003435A4" w:rsidRDefault="009C3A9A" w:rsidP="009C3A9A">
      <w:pPr>
        <w:spacing w:after="0" w:line="240" w:lineRule="auto"/>
        <w:rPr>
          <w:rFonts w:ascii="Times New Roman" w:hAnsi="Times New Roman" w:cs="Times New Roman"/>
          <w:sz w:val="21"/>
          <w:szCs w:val="21"/>
          <w:lang w:val="es-MX"/>
        </w:rPr>
      </w:pPr>
      <w:bookmarkStart w:id="0" w:name="_GoBack"/>
      <w:bookmarkEnd w:id="0"/>
    </w:p>
    <w:p w14:paraId="4233A118" w14:textId="77777777" w:rsidR="007C442A" w:rsidRPr="003435A4" w:rsidRDefault="00F818D4" w:rsidP="009E339E">
      <w:p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Comenzando con el fin en mente, hemos establecido los siguientes objetivos para animar y promover la participación de padres en eventos y actividades de la escuela:</w:t>
      </w:r>
    </w:p>
    <w:p w14:paraId="4233A119" w14:textId="77777777"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Vamos a educar a los padres acerca de nuestro programa </w:t>
      </w:r>
      <w:r w:rsidR="006F5574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de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Título I en la primera reunión anual de </w:t>
      </w:r>
      <w:r w:rsidR="006F5574" w:rsidRPr="003435A4">
        <w:rPr>
          <w:rFonts w:ascii="Times New Roman" w:hAnsi="Times New Roman" w:cs="Times New Roman"/>
          <w:sz w:val="21"/>
          <w:szCs w:val="21"/>
          <w:lang w:val="es-MX"/>
        </w:rPr>
        <w:t>Open House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>.</w:t>
      </w:r>
    </w:p>
    <w:p w14:paraId="4233A11A" w14:textId="77777777"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Distribuiremos </w:t>
      </w:r>
      <w:r w:rsidR="00147E16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pólices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>del sistema</w:t>
      </w:r>
      <w:r w:rsidR="00147E16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 educativo en relación a la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>participación de padres durante la apertura de la escuela.</w:t>
      </w:r>
    </w:p>
    <w:p w14:paraId="4233A11B" w14:textId="77777777"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Vamos a </w:t>
      </w:r>
      <w:r w:rsidR="007B4AA5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hablar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con los padres de la </w:t>
      </w:r>
      <w:r w:rsidR="007B4AA5" w:rsidRPr="003435A4">
        <w:rPr>
          <w:rFonts w:ascii="Times New Roman" w:hAnsi="Times New Roman" w:cs="Times New Roman"/>
          <w:sz w:val="21"/>
          <w:szCs w:val="21"/>
          <w:lang w:val="es-MX"/>
        </w:rPr>
        <w:t>e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scuela </w:t>
      </w:r>
      <w:r w:rsidR="007B4AA5" w:rsidRPr="003435A4">
        <w:rPr>
          <w:rFonts w:ascii="Times New Roman" w:hAnsi="Times New Roman" w:cs="Times New Roman"/>
          <w:sz w:val="21"/>
          <w:szCs w:val="21"/>
          <w:lang w:val="es-MX"/>
        </w:rPr>
        <w:t>sobre El C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>ompacto</w:t>
      </w:r>
      <w:r w:rsidR="007B4AA5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 de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Hogar-Escuela </w:t>
      </w:r>
      <w:r w:rsidR="007B4AA5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de </w:t>
      </w:r>
      <w:proofErr w:type="spellStart"/>
      <w:r w:rsidRPr="003435A4">
        <w:rPr>
          <w:rFonts w:ascii="Times New Roman" w:hAnsi="Times New Roman" w:cs="Times New Roman"/>
          <w:sz w:val="21"/>
          <w:szCs w:val="21"/>
          <w:lang w:val="es-MX"/>
        </w:rPr>
        <w:t>Hazelwood</w:t>
      </w:r>
      <w:proofErr w:type="spellEnd"/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 </w:t>
      </w:r>
      <w:proofErr w:type="spellStart"/>
      <w:r w:rsidR="007B4AA5" w:rsidRPr="003435A4">
        <w:rPr>
          <w:rFonts w:ascii="Times New Roman" w:hAnsi="Times New Roman" w:cs="Times New Roman"/>
          <w:sz w:val="21"/>
          <w:szCs w:val="21"/>
          <w:lang w:val="es-MX"/>
        </w:rPr>
        <w:t>Elemetary</w:t>
      </w:r>
      <w:proofErr w:type="spellEnd"/>
      <w:r w:rsidR="007B4AA5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>que pone de relieve las responsabilidades compartidas para el aprendizaje de los estudiantes.</w:t>
      </w:r>
    </w:p>
    <w:p w14:paraId="4233A11C" w14:textId="77777777"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Le proporcionaremos oportunidades para que los padres entiendan currículo académico de sus hijos.</w:t>
      </w:r>
    </w:p>
    <w:p w14:paraId="4233A11D" w14:textId="77777777"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Vamos a proporcionar información sobre las cuestiones curriculares, evaluaciones académicas, y otros temas relevantes.</w:t>
      </w:r>
    </w:p>
    <w:p w14:paraId="4233A11E" w14:textId="77777777"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Vamos a proporcionar a los padres con el apoyo y materiales para ayudar a sus hijos en casa.</w:t>
      </w:r>
    </w:p>
    <w:p w14:paraId="4233A11F" w14:textId="77777777"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Vamos a animar a los padres a convertirse en participantes activos en la educación de sus hijos, ofreciendo un número flexible de reuniones y horarios de las reuniones para que sea conveniente para los padres a asistir. En estas reuniones, los padres recibirán las herramientas para ayudar a sus hijos a aprender en casa.</w:t>
      </w:r>
    </w:p>
    <w:p w14:paraId="4233A120" w14:textId="77777777"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Nos comunicaremos con los padres en el momento oportuno en relación con el progreso académico, eventos de clase, las políticas de toda la escuela, programas y actividades.</w:t>
      </w:r>
    </w:p>
    <w:p w14:paraId="4233A121" w14:textId="77777777"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Vamos a animar a los padres a participar como voluntarios en el salón o </w:t>
      </w:r>
      <w:r w:rsidR="00092198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hacer de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voluntarios </w:t>
      </w:r>
      <w:r w:rsidR="00092198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en la escuela o como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 tutores.</w:t>
      </w:r>
    </w:p>
    <w:p w14:paraId="4233A122" w14:textId="77777777"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Vamos a examinar los intereses y talentos de nuestros padres y utilizar esta información para atender mejor las necesidades de nuestros estudiantes.</w:t>
      </w:r>
    </w:p>
    <w:p w14:paraId="4233A123" w14:textId="77777777"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Vamos a educar a los miembros del personal en relación con el valor de la participación de los padres y el impacto en el rendimiento estudiantil que estas contribuciones hacen.</w:t>
      </w:r>
    </w:p>
    <w:p w14:paraId="4233A124" w14:textId="77777777" w:rsidR="003435A4" w:rsidRDefault="0004286C" w:rsidP="003435A4">
      <w:pPr>
        <w:pStyle w:val="ListParagraph"/>
        <w:numPr>
          <w:ilvl w:val="0"/>
          <w:numId w:val="2"/>
        </w:numPr>
        <w:pBdr>
          <w:bottom w:val="single" w:sz="12" w:space="1" w:color="auto"/>
        </w:pBd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Vamos a ofrecer oportunidades a los padres y miembros de la comunidad para aprender sobre los 7 hábitos, y vamos a animar a las familias a integrar los hábitos en casa.</w:t>
      </w:r>
    </w:p>
    <w:p w14:paraId="4233A125" w14:textId="77777777" w:rsidR="003435A4" w:rsidRPr="003435A4" w:rsidRDefault="003435A4" w:rsidP="003435A4">
      <w:pPr>
        <w:tabs>
          <w:tab w:val="left" w:pos="3300"/>
        </w:tabs>
        <w:spacing w:line="240" w:lineRule="auto"/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Queridos Padres.</w:t>
      </w:r>
    </w:p>
    <w:p w14:paraId="4233A126" w14:textId="77777777" w:rsidR="003435A4" w:rsidRPr="003435A4" w:rsidRDefault="003435A4" w:rsidP="003435A4">
      <w:pPr>
        <w:tabs>
          <w:tab w:val="left" w:pos="3300"/>
        </w:tabs>
        <w:spacing w:line="240" w:lineRule="auto"/>
        <w:rPr>
          <w:rFonts w:ascii="Times New Roman" w:hAnsi="Times New Roman" w:cs="Times New Roman"/>
          <w:sz w:val="21"/>
          <w:szCs w:val="21"/>
          <w:lang w:val="es-MX"/>
        </w:rPr>
      </w:pPr>
      <w:r>
        <w:rPr>
          <w:rFonts w:ascii="Times New Roman" w:hAnsi="Times New Roman" w:cs="Times New Roman"/>
          <w:sz w:val="21"/>
          <w:szCs w:val="21"/>
          <w:lang w:val="es-MX"/>
        </w:rPr>
        <w:t xml:space="preserve">Si tienes un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>comentario y / o sugerencias sobre nuestra Política de Participación de los Padres ti</w:t>
      </w:r>
      <w:r>
        <w:rPr>
          <w:rFonts w:ascii="Times New Roman" w:hAnsi="Times New Roman" w:cs="Times New Roman"/>
          <w:sz w:val="21"/>
          <w:szCs w:val="21"/>
          <w:lang w:val="es-MX"/>
        </w:rPr>
        <w:t xml:space="preserve"> favor de escribir lo aqui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>.</w:t>
      </w:r>
    </w:p>
    <w:sectPr w:rsidR="003435A4" w:rsidRPr="003435A4" w:rsidSect="007C442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510D0"/>
    <w:multiLevelType w:val="hybridMultilevel"/>
    <w:tmpl w:val="182EE37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C0D6D"/>
    <w:multiLevelType w:val="hybridMultilevel"/>
    <w:tmpl w:val="1E96D6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TM1NzQ2MzUxMDVU0lEKTi0uzszPAykwrgUAk3FN2CwAAAA="/>
  </w:docVars>
  <w:rsids>
    <w:rsidRoot w:val="00912721"/>
    <w:rsid w:val="00011628"/>
    <w:rsid w:val="0004286C"/>
    <w:rsid w:val="00092198"/>
    <w:rsid w:val="000A5003"/>
    <w:rsid w:val="00147E16"/>
    <w:rsid w:val="00176697"/>
    <w:rsid w:val="00193C91"/>
    <w:rsid w:val="00295D4C"/>
    <w:rsid w:val="003435A4"/>
    <w:rsid w:val="003B1BB7"/>
    <w:rsid w:val="003D5077"/>
    <w:rsid w:val="00425723"/>
    <w:rsid w:val="00482A92"/>
    <w:rsid w:val="004E0E4A"/>
    <w:rsid w:val="004F6D5D"/>
    <w:rsid w:val="0056127F"/>
    <w:rsid w:val="00563700"/>
    <w:rsid w:val="005F239E"/>
    <w:rsid w:val="006F5574"/>
    <w:rsid w:val="00727DF2"/>
    <w:rsid w:val="0075229B"/>
    <w:rsid w:val="007B4AA5"/>
    <w:rsid w:val="007C442A"/>
    <w:rsid w:val="00912721"/>
    <w:rsid w:val="009C3A9A"/>
    <w:rsid w:val="009E339E"/>
    <w:rsid w:val="00A17FBD"/>
    <w:rsid w:val="00B910E0"/>
    <w:rsid w:val="00BC4F5D"/>
    <w:rsid w:val="00C02A23"/>
    <w:rsid w:val="00CB20FD"/>
    <w:rsid w:val="00D24A69"/>
    <w:rsid w:val="00F800DE"/>
    <w:rsid w:val="00F81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3A10B"/>
  <w15:docId w15:val="{57ED4F74-A25C-40A1-9233-56FCD76FA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162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A50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20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C6534F0900744B9FEBC7EA7017F10C" ma:contentTypeVersion="10" ma:contentTypeDescription="Create a new document." ma:contentTypeScope="" ma:versionID="a90da1988b9858720da8dfe2867a56e6">
  <xsd:schema xmlns:xsd="http://www.w3.org/2001/XMLSchema" xmlns:xs="http://www.w3.org/2001/XMLSchema" xmlns:p="http://schemas.microsoft.com/office/2006/metadata/properties" xmlns:ns3="ce32f0ea-ece7-4201-ad7a-fafe965c8b73" targetNamespace="http://schemas.microsoft.com/office/2006/metadata/properties" ma:root="true" ma:fieldsID="367e8926205c65e399f45ace22966084" ns3:_="">
    <xsd:import namespace="ce32f0ea-ece7-4201-ad7a-fafe965c8b7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2f0ea-ece7-4201-ad7a-fafe965c8b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9982D6-2E55-42E2-90C4-317395C00D82}">
  <ds:schemaRefs>
    <ds:schemaRef ds:uri="http://schemas.openxmlformats.org/package/2006/metadata/core-properties"/>
    <ds:schemaRef ds:uri="http://www.w3.org/XML/1998/namespace"/>
    <ds:schemaRef ds:uri="http://purl.org/dc/terms/"/>
    <ds:schemaRef ds:uri="http://schemas.microsoft.com/office/2006/metadata/properties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ce32f0ea-ece7-4201-ad7a-fafe965c8b73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809EB7D-E02B-4131-8418-306F5A1C03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BBB8C6-9336-4DF0-B0CA-E70F768C67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32f0ea-ece7-4201-ad7a-fafe965c8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CAD1E6B-5F85-4EE7-96CD-6C41919F75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443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ywood County Schools</Company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jorie Rosado</dc:creator>
  <cp:lastModifiedBy>Susanne Cauley</cp:lastModifiedBy>
  <cp:revision>3</cp:revision>
  <dcterms:created xsi:type="dcterms:W3CDTF">2022-08-19T16:53:00Z</dcterms:created>
  <dcterms:modified xsi:type="dcterms:W3CDTF">2022-08-19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C6534F0900744B9FEBC7EA7017F10C</vt:lpwstr>
  </property>
</Properties>
</file>